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gdaline Cru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da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u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0 South White Oak Drive, Waukegan, IL, USA Waukegan, IL, USA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gdalinecs22@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87082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la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